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80DDF3" w14:textId="77777777" w:rsidR="00235111" w:rsidRPr="00952610" w:rsidRDefault="00235111" w:rsidP="00235111">
      <w:pPr>
        <w:pStyle w:val="1"/>
        <w:spacing w:before="0"/>
        <w:rPr>
          <w:rFonts w:ascii="Times New Roman" w:eastAsia="Times New Roman" w:hAnsi="Times New Roman" w:cs="Times New Roman"/>
          <w:b w:val="0"/>
          <w:color w:val="000000" w:themeColor="text1"/>
          <w:lang w:eastAsia="ru-RU"/>
        </w:rPr>
      </w:pPr>
      <w:r w:rsidRPr="00952610">
        <w:rPr>
          <w:rFonts w:ascii="Times New Roman" w:eastAsia="Times New Roman" w:hAnsi="Times New Roman" w:cs="Times New Roman"/>
          <w:b w:val="0"/>
          <w:color w:val="000000" w:themeColor="text1"/>
          <w:lang w:eastAsia="ru-RU"/>
        </w:rPr>
        <w:t>Утверждаю:</w:t>
      </w:r>
    </w:p>
    <w:p w14:paraId="72D3E8EC" w14:textId="6AFC87C3" w:rsidR="00235111" w:rsidRPr="00952610" w:rsidRDefault="00235111" w:rsidP="00235111">
      <w:pPr>
        <w:pStyle w:val="1"/>
        <w:spacing w:before="0"/>
        <w:rPr>
          <w:rFonts w:ascii="Times New Roman" w:eastAsia="Times New Roman" w:hAnsi="Times New Roman" w:cs="Times New Roman"/>
          <w:b w:val="0"/>
          <w:color w:val="000000" w:themeColor="text1"/>
          <w:lang w:eastAsia="ru-RU"/>
        </w:rPr>
      </w:pPr>
      <w:bookmarkStart w:id="0" w:name="_GoBack"/>
      <w:r w:rsidRPr="00952610">
        <w:rPr>
          <w:rFonts w:ascii="Times New Roman" w:eastAsia="Times New Roman" w:hAnsi="Times New Roman" w:cs="Times New Roman"/>
          <w:b w:val="0"/>
          <w:color w:val="000000" w:themeColor="text1"/>
          <w:lang w:eastAsia="ru-RU"/>
        </w:rPr>
        <w:t>__________/</w:t>
      </w:r>
      <w:proofErr w:type="spellStart"/>
      <w:r w:rsidRPr="00952610">
        <w:rPr>
          <w:rFonts w:ascii="Times New Roman" w:eastAsia="Times New Roman" w:hAnsi="Times New Roman" w:cs="Times New Roman"/>
          <w:b w:val="0"/>
          <w:color w:val="000000" w:themeColor="text1"/>
          <w:lang w:eastAsia="ru-RU"/>
        </w:rPr>
        <w:t>Ямалиева</w:t>
      </w:r>
      <w:proofErr w:type="spellEnd"/>
      <w:r w:rsidRPr="00952610">
        <w:rPr>
          <w:rFonts w:ascii="Times New Roman" w:eastAsia="Times New Roman" w:hAnsi="Times New Roman" w:cs="Times New Roman"/>
          <w:b w:val="0"/>
          <w:color w:val="000000" w:themeColor="text1"/>
          <w:lang w:eastAsia="ru-RU"/>
        </w:rPr>
        <w:t xml:space="preserve"> Л.Н./</w:t>
      </w:r>
    </w:p>
    <w:p w14:paraId="74F13880" w14:textId="413FB305" w:rsidR="00235111" w:rsidRPr="00952610" w:rsidRDefault="00235111" w:rsidP="00235111">
      <w:pPr>
        <w:rPr>
          <w:rFonts w:ascii="Times New Roman" w:hAnsi="Times New Roman" w:cs="Times New Roman"/>
          <w:sz w:val="28"/>
          <w:szCs w:val="28"/>
          <w:lang w:eastAsia="ru-RU"/>
        </w:rPr>
      </w:pPr>
      <w:r w:rsidRPr="00952610">
        <w:rPr>
          <w:rFonts w:ascii="Times New Roman" w:hAnsi="Times New Roman" w:cs="Times New Roman"/>
          <w:sz w:val="28"/>
          <w:szCs w:val="28"/>
          <w:lang w:eastAsia="ru-RU"/>
        </w:rPr>
        <w:t xml:space="preserve">Директор МОБУ СОШ </w:t>
      </w:r>
      <w:proofErr w:type="spellStart"/>
      <w:r w:rsidRPr="00952610">
        <w:rPr>
          <w:rFonts w:ascii="Times New Roman" w:hAnsi="Times New Roman" w:cs="Times New Roman"/>
          <w:sz w:val="28"/>
          <w:szCs w:val="28"/>
          <w:lang w:eastAsia="ru-RU"/>
        </w:rPr>
        <w:t>с</w:t>
      </w:r>
      <w:proofErr w:type="gramStart"/>
      <w:r w:rsidRPr="00952610">
        <w:rPr>
          <w:rFonts w:ascii="Times New Roman" w:hAnsi="Times New Roman" w:cs="Times New Roman"/>
          <w:sz w:val="28"/>
          <w:szCs w:val="28"/>
          <w:lang w:eastAsia="ru-RU"/>
        </w:rPr>
        <w:t>.К</w:t>
      </w:r>
      <w:proofErr w:type="gramEnd"/>
      <w:r w:rsidRPr="00952610">
        <w:rPr>
          <w:rFonts w:ascii="Times New Roman" w:hAnsi="Times New Roman" w:cs="Times New Roman"/>
          <w:sz w:val="28"/>
          <w:szCs w:val="28"/>
          <w:lang w:eastAsia="ru-RU"/>
        </w:rPr>
        <w:t>уштиряково</w:t>
      </w:r>
      <w:proofErr w:type="spellEnd"/>
    </w:p>
    <w:bookmarkEnd w:id="0"/>
    <w:p w14:paraId="758B8944" w14:textId="469BA3FD" w:rsidR="005F508B" w:rsidRDefault="00714164" w:rsidP="00235111">
      <w:pPr>
        <w:pStyle w:val="1"/>
        <w:spacing w:before="0"/>
        <w:jc w:val="center"/>
        <w:rPr>
          <w:rFonts w:ascii="Times New Roman" w:eastAsia="Times New Roman" w:hAnsi="Times New Roman" w:cs="Times New Roman"/>
          <w:color w:val="auto"/>
          <w:lang w:eastAsia="ru-RU"/>
        </w:rPr>
      </w:pPr>
      <w:r w:rsidRPr="00952610">
        <w:rPr>
          <w:rFonts w:ascii="Times New Roman" w:eastAsia="Times New Roman" w:hAnsi="Times New Roman" w:cs="Times New Roman"/>
          <w:color w:val="auto"/>
          <w:lang w:eastAsia="ru-RU"/>
        </w:rPr>
        <w:t>План мероприятий</w:t>
      </w:r>
    </w:p>
    <w:p w14:paraId="538AD250" w14:textId="28697C78" w:rsidR="00952610" w:rsidRPr="00952610" w:rsidRDefault="00952610" w:rsidP="00952610">
      <w:pPr>
        <w:spacing w:before="100" w:beforeAutospacing="1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952610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МОБУ СОШ </w:t>
      </w:r>
      <w:proofErr w:type="spellStart"/>
      <w:r w:rsidRPr="00952610">
        <w:rPr>
          <w:rFonts w:ascii="Times New Roman" w:hAnsi="Times New Roman" w:cs="Times New Roman"/>
          <w:b/>
          <w:sz w:val="28"/>
          <w:szCs w:val="28"/>
          <w:lang w:eastAsia="ru-RU"/>
        </w:rPr>
        <w:t>с</w:t>
      </w:r>
      <w:proofErr w:type="gramStart"/>
      <w:r w:rsidRPr="00952610">
        <w:rPr>
          <w:rFonts w:ascii="Times New Roman" w:hAnsi="Times New Roman" w:cs="Times New Roman"/>
          <w:b/>
          <w:sz w:val="28"/>
          <w:szCs w:val="28"/>
          <w:lang w:eastAsia="ru-RU"/>
        </w:rPr>
        <w:t>.К</w:t>
      </w:r>
      <w:proofErr w:type="gramEnd"/>
      <w:r w:rsidRPr="00952610">
        <w:rPr>
          <w:rFonts w:ascii="Times New Roman" w:hAnsi="Times New Roman" w:cs="Times New Roman"/>
          <w:b/>
          <w:sz w:val="28"/>
          <w:szCs w:val="28"/>
          <w:lang w:eastAsia="ru-RU"/>
        </w:rPr>
        <w:t>уштиряково</w:t>
      </w:r>
      <w:proofErr w:type="spellEnd"/>
    </w:p>
    <w:p w14:paraId="6741F01D" w14:textId="6D8799FE" w:rsidR="00714164" w:rsidRPr="00235111" w:rsidRDefault="005F508B" w:rsidP="0023511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35111">
        <w:rPr>
          <w:rFonts w:ascii="Times New Roman" w:hAnsi="Times New Roman" w:cs="Times New Roman"/>
          <w:b/>
          <w:sz w:val="28"/>
          <w:szCs w:val="28"/>
        </w:rPr>
        <w:t>по переходу на</w:t>
      </w:r>
      <w:r w:rsidR="00235111" w:rsidRPr="00235111">
        <w:rPr>
          <w:rFonts w:ascii="Times New Roman" w:hAnsi="Times New Roman" w:cs="Times New Roman"/>
          <w:b/>
          <w:sz w:val="28"/>
          <w:szCs w:val="28"/>
        </w:rPr>
        <w:t xml:space="preserve"> дистанционное обучение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8438"/>
        <w:gridCol w:w="2267"/>
        <w:gridCol w:w="2931"/>
      </w:tblGrid>
      <w:tr w:rsidR="00D05C7A" w:rsidRPr="00235111" w14:paraId="27C130D8" w14:textId="77777777" w:rsidTr="00D05C7A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7A5891C" w14:textId="77777777" w:rsidR="00714164" w:rsidRPr="00235111" w:rsidRDefault="005F508B" w:rsidP="003E0EFB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 xml:space="preserve">№ </w:t>
            </w:r>
            <w:proofErr w:type="gramStart"/>
            <w:r w:rsidRPr="00235111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п</w:t>
            </w:r>
            <w:proofErr w:type="gramEnd"/>
            <w:r w:rsidRPr="00235111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 w:eastAsia="ru-RU"/>
              </w:rPr>
              <w:t>/</w:t>
            </w:r>
            <w:r w:rsidRPr="00235111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п</w:t>
            </w:r>
          </w:p>
        </w:tc>
        <w:tc>
          <w:tcPr>
            <w:tcW w:w="8438" w:type="dxa"/>
            <w:vAlign w:val="bottom"/>
          </w:tcPr>
          <w:p w14:paraId="5489EBAF" w14:textId="77777777" w:rsidR="00714164" w:rsidRPr="00235111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роприятие</w:t>
            </w:r>
          </w:p>
        </w:tc>
        <w:tc>
          <w:tcPr>
            <w:tcW w:w="2267" w:type="dxa"/>
          </w:tcPr>
          <w:p w14:paraId="4A2383B9" w14:textId="77777777" w:rsidR="00714164" w:rsidRPr="00235111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Срок</w:t>
            </w:r>
          </w:p>
        </w:tc>
        <w:tc>
          <w:tcPr>
            <w:tcW w:w="2931" w:type="dxa"/>
          </w:tcPr>
          <w:p w14:paraId="4F81204E" w14:textId="77777777" w:rsidR="00714164" w:rsidRPr="00235111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тветственный</w:t>
            </w:r>
          </w:p>
        </w:tc>
      </w:tr>
      <w:tr w:rsidR="00DE5A88" w:rsidRPr="00235111" w14:paraId="382B86BE" w14:textId="77777777" w:rsidTr="00837D4C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C85038" w14:textId="77777777" w:rsidR="00DE5A88" w:rsidRPr="00235111" w:rsidRDefault="00DE5A88" w:rsidP="00837D4C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45BA6470" w14:textId="53FA0425" w:rsidR="00DE5A88" w:rsidRPr="00235111" w:rsidRDefault="00235111" w:rsidP="0023511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Изучение методических рекомендаций </w:t>
            </w:r>
            <w:r w:rsidR="00DE5A88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пер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еходу на дистанционное обучение</w:t>
            </w:r>
          </w:p>
        </w:tc>
        <w:tc>
          <w:tcPr>
            <w:tcW w:w="2267" w:type="dxa"/>
          </w:tcPr>
          <w:p w14:paraId="1AABEC57" w14:textId="4E197C63" w:rsidR="00DE5A88" w:rsidRPr="00235111" w:rsidRDefault="00235111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  <w:r w:rsidR="00DE5A88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50967C4D" w14:textId="6020E915" w:rsidR="00DE5A88" w:rsidRPr="00235111" w:rsidRDefault="00235111" w:rsidP="00235111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Администрация </w:t>
            </w:r>
          </w:p>
        </w:tc>
      </w:tr>
      <w:tr w:rsidR="00235111" w:rsidRPr="00235111" w14:paraId="6FB9F945" w14:textId="77777777" w:rsidTr="00837D4C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DC33AB" w14:textId="77777777" w:rsidR="00235111" w:rsidRPr="00235111" w:rsidRDefault="00235111" w:rsidP="00837D4C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5BB6F27F" w14:textId="236DCD6E" w:rsidR="00235111" w:rsidRDefault="00235111" w:rsidP="0023511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осмотр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ов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переходу на дистанционное обучение </w:t>
            </w:r>
          </w:p>
        </w:tc>
        <w:tc>
          <w:tcPr>
            <w:tcW w:w="2267" w:type="dxa"/>
          </w:tcPr>
          <w:p w14:paraId="1481E800" w14:textId="2CBE70C2" w:rsidR="00235111" w:rsidRDefault="00235111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-25..03.2020</w:t>
            </w:r>
          </w:p>
        </w:tc>
        <w:tc>
          <w:tcPr>
            <w:tcW w:w="2931" w:type="dxa"/>
          </w:tcPr>
          <w:p w14:paraId="56AE1720" w14:textId="3F34FD0E" w:rsidR="00235111" w:rsidRDefault="00235111" w:rsidP="00235111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лимуллин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Н.Р.- учитель информатики</w:t>
            </w:r>
          </w:p>
        </w:tc>
      </w:tr>
      <w:tr w:rsidR="00D05C7A" w:rsidRPr="00235111" w14:paraId="0F8C8464" w14:textId="77777777" w:rsidTr="006B01B1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7BA683" w14:textId="77777777" w:rsidR="00714164" w:rsidRPr="00235111" w:rsidRDefault="00714164" w:rsidP="002D34AB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7AFB379" w14:textId="729892B1" w:rsidR="00714164" w:rsidRPr="00235111" w:rsidRDefault="002D34A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2267" w:type="dxa"/>
          </w:tcPr>
          <w:p w14:paraId="0A851887" w14:textId="565D1712" w:rsidR="00714164" w:rsidRPr="00235111" w:rsidRDefault="00235111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  <w:r w:rsidR="002D34AB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94C4F56" w14:textId="71E782AA" w:rsidR="00714164" w:rsidRPr="00235111" w:rsidRDefault="00235111" w:rsidP="00235111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вуч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лимуллин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.К.</w:t>
            </w:r>
          </w:p>
        </w:tc>
      </w:tr>
      <w:tr w:rsidR="0018150A" w:rsidRPr="00235111" w14:paraId="7BC1DE0B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BFA442" w14:textId="77777777" w:rsidR="002D34AB" w:rsidRPr="00235111" w:rsidRDefault="002D34AB" w:rsidP="002D34AB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7F0D26BA" w14:textId="45A641DB" w:rsidR="002D34AB" w:rsidRPr="00235111" w:rsidRDefault="002D34A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Формирование</w:t>
            </w:r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писка 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исциплин, реализуемых в весеннем семестре 2019-20 </w:t>
            </w:r>
            <w:proofErr w:type="spellStart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</w:t>
            </w:r>
            <w:proofErr w:type="gramStart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г</w:t>
            </w:r>
            <w:proofErr w:type="gramEnd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да</w:t>
            </w:r>
            <w:proofErr w:type="spellEnd"/>
          </w:p>
        </w:tc>
        <w:tc>
          <w:tcPr>
            <w:tcW w:w="2267" w:type="dxa"/>
          </w:tcPr>
          <w:p w14:paraId="3693BAF6" w14:textId="3E446812" w:rsidR="002D34AB" w:rsidRPr="00235111" w:rsidRDefault="00235111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  <w:r w:rsidR="002D34AB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0C38D7F7" w14:textId="05B4BC08" w:rsidR="002D34AB" w:rsidRPr="00235111" w:rsidRDefault="00235111" w:rsidP="00235111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вуч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лимуллин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.К.</w:t>
            </w:r>
          </w:p>
        </w:tc>
      </w:tr>
      <w:tr w:rsidR="00F93FE6" w:rsidRPr="00235111" w14:paraId="24E617B3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70387E" w14:textId="77777777" w:rsidR="00F93FE6" w:rsidRPr="00235111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07341437" w14:textId="77777777" w:rsidR="00F93FE6" w:rsidRPr="00235111" w:rsidRDefault="00F93FE6" w:rsidP="00564C4F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2267" w:type="dxa"/>
          </w:tcPr>
          <w:p w14:paraId="73F83EAB" w14:textId="4240083E" w:rsidR="00F93FE6" w:rsidRPr="00235111" w:rsidRDefault="00235111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5</w:t>
            </w:r>
            <w:r w:rsidR="00F93FE6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A4DC75D" w14:textId="5BCCC5BA" w:rsidR="00F93FE6" w:rsidRPr="00235111" w:rsidRDefault="00235111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лимуллин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Н.Р.</w:t>
            </w:r>
          </w:p>
        </w:tc>
      </w:tr>
      <w:tr w:rsidR="00F93FE6" w:rsidRPr="00235111" w14:paraId="33E8CBE8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AFF061" w14:textId="77777777" w:rsidR="00F93FE6" w:rsidRPr="00235111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6A58AC3" w14:textId="301E2942" w:rsidR="00F93FE6" w:rsidRPr="00235111" w:rsidRDefault="00F93FE6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оставление списка баз цифрового контента, </w:t>
            </w:r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 </w:t>
            </w:r>
            <w:proofErr w:type="spellStart"/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.ч</w:t>
            </w:r>
            <w:proofErr w:type="spellEnd"/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 ЭОР</w:t>
            </w:r>
            <w:proofErr w:type="gramStart"/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</w:t>
            </w:r>
            <w:proofErr w:type="gramEnd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электронных учебников и</w:t>
            </w:r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учебных пособий </w:t>
            </w:r>
          </w:p>
        </w:tc>
        <w:tc>
          <w:tcPr>
            <w:tcW w:w="2267" w:type="dxa"/>
          </w:tcPr>
          <w:p w14:paraId="07C9264C" w14:textId="1A2E4DF1" w:rsidR="00F93FE6" w:rsidRPr="00235111" w:rsidRDefault="00235111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6</w:t>
            </w:r>
            <w:r w:rsidR="00F93FE6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8710C11" w14:textId="0325C4A5" w:rsidR="00F93FE6" w:rsidRPr="00235111" w:rsidRDefault="00235111" w:rsidP="00235111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ителя предметники, завуч</w:t>
            </w:r>
          </w:p>
        </w:tc>
      </w:tr>
      <w:tr w:rsidR="009748DD" w:rsidRPr="00235111" w14:paraId="3842E77A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E3540F" w14:textId="77777777" w:rsidR="009748DD" w:rsidRPr="00235111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01C6F96" w14:textId="77777777" w:rsidR="009748DD" w:rsidRPr="00235111" w:rsidRDefault="009748DD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инструментов виртуальной коммуникации, которые рекомендуются преподавателям для организации дистанционного обучения</w:t>
            </w:r>
          </w:p>
        </w:tc>
        <w:tc>
          <w:tcPr>
            <w:tcW w:w="2267" w:type="dxa"/>
          </w:tcPr>
          <w:p w14:paraId="7DF18071" w14:textId="3F834E79" w:rsidR="009748DD" w:rsidRPr="00235111" w:rsidRDefault="0023511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6</w:t>
            </w:r>
            <w:r w:rsidR="009748DD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DFB2EE5" w14:textId="6F0184BA" w:rsidR="009748DD" w:rsidRPr="00235111" w:rsidRDefault="00235111" w:rsidP="00235111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ител</w:t>
            </w:r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я-</w:t>
            </w:r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редметники</w:t>
            </w:r>
          </w:p>
        </w:tc>
      </w:tr>
      <w:tr w:rsidR="009748DD" w:rsidRPr="00235111" w14:paraId="671FBC32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0F5A06" w14:textId="77777777" w:rsidR="009748DD" w:rsidRPr="00235111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6FFD5757" w14:textId="4D46C280" w:rsidR="009748DD" w:rsidRPr="00235111" w:rsidRDefault="009748DD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иск </w:t>
            </w:r>
            <w:proofErr w:type="spellStart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ной</w:t>
            </w:r>
            <w:proofErr w:type="spellEnd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латформы для проведения синхронных онлайн в</w:t>
            </w:r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реч преподавателей и учащихся</w:t>
            </w:r>
          </w:p>
        </w:tc>
        <w:tc>
          <w:tcPr>
            <w:tcW w:w="2267" w:type="dxa"/>
          </w:tcPr>
          <w:p w14:paraId="650CA987" w14:textId="21F58DF5" w:rsidR="009748DD" w:rsidRPr="00235111" w:rsidRDefault="0023511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6</w:t>
            </w:r>
            <w:r w:rsidR="009748DD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27399542" w14:textId="41E7494A" w:rsidR="009748DD" w:rsidRPr="00235111" w:rsidRDefault="00235111" w:rsidP="00235111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лимуллин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Н.Р.</w:t>
            </w:r>
          </w:p>
        </w:tc>
      </w:tr>
      <w:tr w:rsidR="005373E5" w:rsidRPr="00235111" w14:paraId="17FFF9B8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83C559" w14:textId="77777777" w:rsidR="009748DD" w:rsidRPr="00235111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536B27D" w14:textId="45DF97FE" w:rsidR="009748DD" w:rsidRPr="00235111" w:rsidRDefault="009748DD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азначение </w:t>
            </w:r>
            <w:proofErr w:type="gramStart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тветственных</w:t>
            </w:r>
            <w:proofErr w:type="gramEnd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за переход на дист</w:t>
            </w:r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анционное обучение </w:t>
            </w:r>
          </w:p>
        </w:tc>
        <w:tc>
          <w:tcPr>
            <w:tcW w:w="2267" w:type="dxa"/>
          </w:tcPr>
          <w:p w14:paraId="3E6A2001" w14:textId="1261F101" w:rsidR="009748DD" w:rsidRPr="00235111" w:rsidRDefault="0023511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  <w:r w:rsidR="009748DD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085AA1DB" w14:textId="10494D5B" w:rsidR="009748DD" w:rsidRPr="00235111" w:rsidRDefault="0023511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 школы</w:t>
            </w:r>
          </w:p>
        </w:tc>
      </w:tr>
      <w:tr w:rsidR="005373E5" w:rsidRPr="00235111" w14:paraId="5DA370B8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1BD34C" w14:textId="77777777" w:rsidR="009748DD" w:rsidRPr="00235111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1085E114" w14:textId="5F1F248B" w:rsidR="009748DD" w:rsidRPr="00235111" w:rsidRDefault="009748DD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азначение </w:t>
            </w:r>
            <w:r w:rsidR="00412570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пециалистов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 ответственных за организационно-техническое сопровождение диста</w:t>
            </w:r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ционного обучения </w:t>
            </w:r>
          </w:p>
        </w:tc>
        <w:tc>
          <w:tcPr>
            <w:tcW w:w="2267" w:type="dxa"/>
          </w:tcPr>
          <w:p w14:paraId="7B188744" w14:textId="19F44ED3" w:rsidR="009748DD" w:rsidRPr="00235111" w:rsidRDefault="0023511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  <w:r w:rsidR="009748DD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770A3515" w14:textId="3F0C36A0" w:rsidR="009748DD" w:rsidRPr="00235111" w:rsidRDefault="0023511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 школы</w:t>
            </w:r>
          </w:p>
        </w:tc>
      </w:tr>
      <w:tr w:rsidR="009748DD" w:rsidRPr="00235111" w14:paraId="6247EB37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283A0E" w14:textId="77777777" w:rsidR="009748DD" w:rsidRPr="00235111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C48048D" w14:textId="5A42D39A" w:rsidR="009748DD" w:rsidRPr="00235111" w:rsidRDefault="009748DD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оведе</w:t>
            </w:r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ие </w:t>
            </w:r>
            <w:proofErr w:type="spellStart"/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амообследования</w:t>
            </w:r>
            <w:proofErr w:type="spellEnd"/>
            <w:r w:rsid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школы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на предмет готовности к переходу на дистанционное обучение</w:t>
            </w:r>
          </w:p>
        </w:tc>
        <w:tc>
          <w:tcPr>
            <w:tcW w:w="2267" w:type="dxa"/>
          </w:tcPr>
          <w:p w14:paraId="31E36A6B" w14:textId="0A4335C5" w:rsidR="009748DD" w:rsidRPr="00235111" w:rsidRDefault="00952610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7</w:t>
            </w:r>
            <w:r w:rsidR="009748DD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7C765280" w14:textId="6FD435AF" w:rsidR="009748DD" w:rsidRPr="00235111" w:rsidRDefault="00952610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 школы</w:t>
            </w:r>
          </w:p>
        </w:tc>
      </w:tr>
      <w:tr w:rsidR="00D05C7A" w:rsidRPr="00235111" w14:paraId="0C968D3A" w14:textId="77777777" w:rsidTr="0086063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0B10AE" w14:textId="77777777" w:rsidR="009748DD" w:rsidRPr="00235111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678BE941" w14:textId="0BC723F6" w:rsidR="009748DD" w:rsidRPr="00235111" w:rsidRDefault="009748DD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писание инструкци</w:t>
            </w:r>
            <w:r w:rsidR="00952610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й для преподавателей и учащихся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ис</w:t>
            </w:r>
            <w:r w:rsidR="00952610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льзованию платформ и сервисов 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для организации дистанционного обучения, создание </w:t>
            </w:r>
            <w:proofErr w:type="spellStart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идеоинструкций</w:t>
            </w:r>
            <w:proofErr w:type="spellEnd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размещению материалов, виртуа</w:t>
            </w:r>
            <w:r w:rsidR="00952610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льной коммуникации с учащимися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 а также по проведению оценочных мероприятий</w:t>
            </w:r>
          </w:p>
        </w:tc>
        <w:tc>
          <w:tcPr>
            <w:tcW w:w="2267" w:type="dxa"/>
          </w:tcPr>
          <w:p w14:paraId="7D80612A" w14:textId="77777777" w:rsidR="009748DD" w:rsidRPr="00235111" w:rsidRDefault="0018150A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  <w:r w:rsidR="009748DD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7D785660" w14:textId="2FCBE0DC" w:rsidR="009748DD" w:rsidRPr="00235111" w:rsidRDefault="00952610" w:rsidP="00952610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вуч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лимуллин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.К.</w:t>
            </w:r>
          </w:p>
        </w:tc>
      </w:tr>
      <w:tr w:rsidR="00D05C7A" w:rsidRPr="00235111" w14:paraId="3A1F4D5A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169C2E" w14:textId="77777777" w:rsidR="007B1A04" w:rsidRPr="00235111" w:rsidRDefault="007B1A04" w:rsidP="007B1A04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07254C0" w14:textId="2D89BF8B" w:rsidR="007B1A04" w:rsidRPr="00235111" w:rsidRDefault="007B1A04" w:rsidP="007B1A0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«горячей линии»</w:t>
            </w:r>
            <w:r w:rsidR="00952610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сбору обращений от учащихся</w:t>
            </w:r>
            <w:proofErr w:type="gramStart"/>
            <w:r w:rsidR="00952610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,</w:t>
            </w:r>
            <w:proofErr w:type="gramEnd"/>
            <w:r w:rsidR="00952610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родителей 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 преподавателей с обязательной ответственностью административных работников анализировать обращения и оперативно принимать меры по воздействию на выявленные проблемные ситуации.</w:t>
            </w:r>
          </w:p>
        </w:tc>
        <w:tc>
          <w:tcPr>
            <w:tcW w:w="2267" w:type="dxa"/>
          </w:tcPr>
          <w:p w14:paraId="0D29FA88" w14:textId="77777777" w:rsidR="007B1A04" w:rsidRPr="00235111" w:rsidRDefault="007B1A04" w:rsidP="007B1A0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3.03.2020</w:t>
            </w:r>
          </w:p>
        </w:tc>
        <w:tc>
          <w:tcPr>
            <w:tcW w:w="2931" w:type="dxa"/>
          </w:tcPr>
          <w:p w14:paraId="1E7CF066" w14:textId="7EB7FFDF" w:rsidR="007B1A04" w:rsidRPr="00235111" w:rsidRDefault="00952610" w:rsidP="00952610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 школы</w:t>
            </w:r>
          </w:p>
        </w:tc>
      </w:tr>
      <w:tr w:rsidR="007B1A04" w:rsidRPr="00235111" w14:paraId="10AB778F" w14:textId="77777777" w:rsidTr="002C0E4A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AB5EF8" w14:textId="77777777" w:rsidR="007B1A04" w:rsidRPr="00235111" w:rsidRDefault="007B1A04" w:rsidP="007B1A04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6724D7" w14:textId="77777777" w:rsidR="007B1A04" w:rsidRPr="00235111" w:rsidRDefault="007B1A04" w:rsidP="007B1A0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рганизация рабочих мест преподавателей для проведения </w:t>
            </w:r>
            <w:proofErr w:type="spellStart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ов</w:t>
            </w:r>
            <w:proofErr w:type="spellEnd"/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 онлайн-консультаций в режиме онлайн</w:t>
            </w:r>
          </w:p>
        </w:tc>
        <w:tc>
          <w:tcPr>
            <w:tcW w:w="2267" w:type="dxa"/>
          </w:tcPr>
          <w:p w14:paraId="6BFD104A" w14:textId="2190E5E4" w:rsidR="007B1A04" w:rsidRPr="00235111" w:rsidRDefault="007B1A04" w:rsidP="007B1A0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="00075CFD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6666CBF6" w14:textId="0AD09385" w:rsidR="007B1A04" w:rsidRPr="00235111" w:rsidRDefault="00952610" w:rsidP="00952610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итель информатики</w:t>
            </w:r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,</w:t>
            </w:r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администрация</w:t>
            </w:r>
          </w:p>
        </w:tc>
      </w:tr>
      <w:tr w:rsidR="00D05C7A" w:rsidRPr="00235111" w14:paraId="17714C02" w14:textId="77777777" w:rsidTr="002C0E4A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263E5CB" w14:textId="77777777" w:rsidR="00D05C7A" w:rsidRPr="00235111" w:rsidRDefault="00D05C7A" w:rsidP="00D05C7A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D738485" w14:textId="64AC8526" w:rsidR="00D05C7A" w:rsidRPr="00235111" w:rsidRDefault="005361AE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дготовка предложений для </w:t>
            </w:r>
            <w:r w:rsidR="00D05C7A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2267" w:type="dxa"/>
          </w:tcPr>
          <w:p w14:paraId="53AFD22F" w14:textId="4288E828" w:rsidR="00D05C7A" w:rsidRPr="00235111" w:rsidRDefault="005361AE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5</w:t>
            </w:r>
            <w:r w:rsidR="00D05C7A" w:rsidRPr="00235111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1B1F3642" w14:textId="5EF91492" w:rsidR="005361AE" w:rsidRPr="00235111" w:rsidRDefault="00952610" w:rsidP="00952610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вуч школы</w:t>
            </w:r>
          </w:p>
        </w:tc>
      </w:tr>
    </w:tbl>
    <w:p w14:paraId="64920F78" w14:textId="77777777" w:rsidR="00714164" w:rsidRPr="00235111" w:rsidRDefault="00714164" w:rsidP="00714164">
      <w:pPr>
        <w:rPr>
          <w:rFonts w:ascii="Times New Roman" w:hAnsi="Times New Roman" w:cs="Times New Roman"/>
          <w:sz w:val="28"/>
          <w:szCs w:val="28"/>
        </w:rPr>
      </w:pPr>
    </w:p>
    <w:p w14:paraId="52685C83" w14:textId="77777777" w:rsidR="00714164" w:rsidRPr="00235111" w:rsidRDefault="00714164" w:rsidP="00714164">
      <w:pPr>
        <w:rPr>
          <w:rFonts w:ascii="Times New Roman" w:hAnsi="Times New Roman" w:cs="Times New Roman"/>
          <w:sz w:val="28"/>
          <w:szCs w:val="28"/>
        </w:rPr>
      </w:pPr>
    </w:p>
    <w:sectPr w:rsidR="00714164" w:rsidRPr="00235111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75CFD"/>
    <w:rsid w:val="0008440B"/>
    <w:rsid w:val="00171B6E"/>
    <w:rsid w:val="0018150A"/>
    <w:rsid w:val="001868D0"/>
    <w:rsid w:val="00235111"/>
    <w:rsid w:val="002B5282"/>
    <w:rsid w:val="002C0E4A"/>
    <w:rsid w:val="002D34AB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861AD"/>
    <w:rsid w:val="00952610"/>
    <w:rsid w:val="009748DD"/>
    <w:rsid w:val="00974C6E"/>
    <w:rsid w:val="00993FC2"/>
    <w:rsid w:val="00B61389"/>
    <w:rsid w:val="00B80522"/>
    <w:rsid w:val="00B8465F"/>
    <w:rsid w:val="00BA3D67"/>
    <w:rsid w:val="00CB1F27"/>
    <w:rsid w:val="00D05C7A"/>
    <w:rsid w:val="00D77C9E"/>
    <w:rsid w:val="00D87400"/>
    <w:rsid w:val="00DB0814"/>
    <w:rsid w:val="00DE5A88"/>
    <w:rsid w:val="00DF1F6D"/>
    <w:rsid w:val="00E3458D"/>
    <w:rsid w:val="00E870B9"/>
    <w:rsid w:val="00E9525E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739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351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23511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351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23511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HP</cp:lastModifiedBy>
  <cp:revision>37</cp:revision>
  <cp:lastPrinted>2020-03-18T07:58:00Z</cp:lastPrinted>
  <dcterms:created xsi:type="dcterms:W3CDTF">2020-03-17T18:27:00Z</dcterms:created>
  <dcterms:modified xsi:type="dcterms:W3CDTF">2020-03-26T08:46:00Z</dcterms:modified>
</cp:coreProperties>
</file>